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3461EBD3" w:rsidR="00983D11" w:rsidRDefault="001227AE">
      <w:pPr>
        <w:pStyle w:val="Heading1"/>
      </w:pPr>
      <w:bookmarkStart w:id="0" w:name="_heading=h.gjdgxs" w:colFirst="0" w:colLast="0"/>
      <w:bookmarkEnd w:id="0"/>
      <w:r>
        <w:t xml:space="preserve">CoolSculpting </w:t>
      </w:r>
      <w:proofErr w:type="spellStart"/>
      <w:r>
        <w:t>Applicators</w:t>
      </w:r>
      <w:r w:rsidR="00AB1882">
        <w:t>.article.ABS.</w:t>
      </w:r>
      <w:r>
        <w:t>Uzair</w:t>
      </w:r>
      <w:proofErr w:type="spellEnd"/>
    </w:p>
    <w:p w14:paraId="64241F5C" w14:textId="6B555001" w:rsidR="00AE608B" w:rsidRDefault="00AE608B" w:rsidP="00AE608B">
      <w:r>
        <w:t>KW: CoolSculpting applicators</w:t>
      </w:r>
    </w:p>
    <w:p w14:paraId="00000002" w14:textId="514DB566" w:rsidR="00983D11" w:rsidRDefault="00AE608B">
      <w:r>
        <w:t>/</w:t>
      </w:r>
      <w:r w:rsidRPr="00AE608B">
        <w:t xml:space="preserve"> </w:t>
      </w:r>
      <w:r>
        <w:t>CoolSculpting applicators</w:t>
      </w:r>
    </w:p>
    <w:p w14:paraId="00000003" w14:textId="2D34D968" w:rsidR="00983D11" w:rsidRDefault="001227AE">
      <w:r>
        <w:t xml:space="preserve">Meta Description: CoolSculpting is a non-surgical treatment to remove fat pockets from the body without any surgery. This article will give you a peek into the </w:t>
      </w:r>
      <w:proofErr w:type="gramStart"/>
      <w:r>
        <w:t>different types</w:t>
      </w:r>
      <w:proofErr w:type="gramEnd"/>
      <w:r>
        <w:t xml:space="preserve"> of CoolSculpting Applicators. </w:t>
      </w:r>
      <w:r>
        <w:tab/>
      </w:r>
    </w:p>
    <w:p w14:paraId="5F852BF8" w14:textId="03246869" w:rsidR="00AE608B" w:rsidRDefault="00AE608B">
      <w:r>
        <w:t>CoolSculpting Applicators | Treatment Areas</w:t>
      </w:r>
    </w:p>
    <w:p w14:paraId="00000005" w14:textId="0020FAD5" w:rsidR="00983D11" w:rsidRDefault="001227AE">
      <w:r>
        <w:t xml:space="preserve">CoolSculpting, also known as </w:t>
      </w:r>
      <w:r>
        <w:t xml:space="preserve">cryolipolysis, </w:t>
      </w:r>
      <w:r>
        <w:t xml:space="preserve">is </w:t>
      </w:r>
      <w:r>
        <w:t xml:space="preserve">a treatment through which </w:t>
      </w:r>
      <w:r w:rsidR="00AE608B">
        <w:t>a non-invasive process destroys the fat pockets in the body</w:t>
      </w:r>
      <w:r>
        <w:t xml:space="preserve">. Through the </w:t>
      </w:r>
      <w:r w:rsidRPr="00AE608B">
        <w:rPr>
          <w:u w:val="single"/>
        </w:rPr>
        <w:t>cryolipolysis method,</w:t>
      </w:r>
      <w:r>
        <w:t xml:space="preserve"> the </w:t>
      </w:r>
      <w:r w:rsidR="00AE608B">
        <w:t>body's fat cells</w:t>
      </w:r>
      <w:r>
        <w:t xml:space="preserve"> are isolated and then frozen by using innovative Coolsculpting applicators. The </w:t>
      </w:r>
      <w:r w:rsidR="00AE608B">
        <w:t>body flushes out the dead fat cells</w:t>
      </w:r>
      <w:r>
        <w:t xml:space="preserve"> in a natural way within 4-6 weeks. The special equipment designed to suck and freeze the fat cells </w:t>
      </w:r>
      <w:r w:rsidR="00AE608B">
        <w:t>is</w:t>
      </w:r>
      <w:r>
        <w:t xml:space="preserve"> known as CoolSculpting Applicators. There are many </w:t>
      </w:r>
      <w:proofErr w:type="gramStart"/>
      <w:r>
        <w:t>different types</w:t>
      </w:r>
      <w:proofErr w:type="gramEnd"/>
      <w:r>
        <w:t xml:space="preserve"> of applicators to use for different areas of the body. </w:t>
      </w:r>
    </w:p>
    <w:p w14:paraId="0C436B04" w14:textId="0C10624A" w:rsidR="00AE608B" w:rsidRPr="00AE608B" w:rsidRDefault="00AE608B" w:rsidP="00AE608B">
      <w:pPr>
        <w:jc w:val="right"/>
        <w:rPr>
          <w:u w:val="single"/>
        </w:rPr>
      </w:pPr>
      <w:r w:rsidRPr="00AE608B">
        <w:rPr>
          <w:u w:val="single"/>
        </w:rPr>
        <w:t>Learn more about CoolSculpting &gt;&gt;</w:t>
      </w:r>
    </w:p>
    <w:p w14:paraId="00000006" w14:textId="77777777" w:rsidR="00983D11" w:rsidRDefault="001227AE">
      <w:pPr>
        <w:pStyle w:val="Heading2"/>
      </w:pPr>
      <w:r>
        <w:t>CoolScul</w:t>
      </w:r>
      <w:r>
        <w:t>pting Petite</w:t>
      </w:r>
    </w:p>
    <w:p w14:paraId="00000007" w14:textId="2599B385" w:rsidR="00983D11" w:rsidRDefault="001227AE">
      <w:r>
        <w:t xml:space="preserve">CoolSculpting Petite is one of the </w:t>
      </w:r>
      <w:r w:rsidR="00AE608B">
        <w:t>most miniature</w:t>
      </w:r>
      <w:r>
        <w:t xml:space="preserve"> applicators. CoolSculpting Petite </w:t>
      </w:r>
      <w:proofErr w:type="gramStart"/>
      <w:r>
        <w:t>is used</w:t>
      </w:r>
      <w:proofErr w:type="gramEnd"/>
      <w:r>
        <w:t xml:space="preserve"> for smaller areas like the upper arm, bra line, knees, and back of the thighs. This applicator comes in two different shapes for better reach and flexibility</w:t>
      </w:r>
      <w:r>
        <w:t>. It helps in contouring the shape of the body like no other.</w:t>
      </w:r>
    </w:p>
    <w:p w14:paraId="00000008" w14:textId="77777777" w:rsidR="00983D11" w:rsidRDefault="001227AE">
      <w:pPr>
        <w:pStyle w:val="Heading2"/>
      </w:pPr>
      <w:r>
        <w:t>CoolCore Advantage</w:t>
      </w:r>
    </w:p>
    <w:p w14:paraId="00000009" w14:textId="56DE421F" w:rsidR="00983D11" w:rsidRDefault="001227AE">
      <w:r>
        <w:t xml:space="preserve">CoolCore Advantage is the applicator used in the areas such as the abdomen, both upper and lower. As </w:t>
      </w:r>
      <w:proofErr w:type="gramStart"/>
      <w:r>
        <w:t>a large number of</w:t>
      </w:r>
      <w:proofErr w:type="gramEnd"/>
      <w:r>
        <w:t xml:space="preserve"> people have an issue with abdominal fat pockets, this ap</w:t>
      </w:r>
      <w:r>
        <w:t>plicator is the most used applicator. It takes 35 minutes for a cycle to complete with this applicator</w:t>
      </w:r>
      <w:r w:rsidR="00AE608B">
        <w:t xml:space="preserve">. </w:t>
      </w:r>
      <w:r>
        <w:t>It uses suction to isolate the fat from the body.</w:t>
      </w:r>
    </w:p>
    <w:p w14:paraId="279B780E" w14:textId="30CB75F3" w:rsidR="00AE608B" w:rsidRPr="00AE608B" w:rsidRDefault="00AE608B" w:rsidP="00AE608B">
      <w:pPr>
        <w:jc w:val="right"/>
        <w:rPr>
          <w:u w:val="single"/>
        </w:rPr>
      </w:pPr>
      <w:r w:rsidRPr="00AE608B">
        <w:rPr>
          <w:u w:val="single"/>
        </w:rPr>
        <w:t>See before and after images &gt;&gt;</w:t>
      </w:r>
    </w:p>
    <w:p w14:paraId="0000000A" w14:textId="77777777" w:rsidR="00983D11" w:rsidRDefault="001227AE">
      <w:pPr>
        <w:pStyle w:val="Heading2"/>
      </w:pPr>
      <w:r>
        <w:t>CoolFit Advantage</w:t>
      </w:r>
    </w:p>
    <w:p w14:paraId="0000000B" w14:textId="77777777" w:rsidR="00983D11" w:rsidRDefault="001227AE">
      <w:r>
        <w:t>CoolFit Advantage is the applicator used fo</w:t>
      </w:r>
      <w:r>
        <w:t xml:space="preserve">r the longer areas of the body such as the thighs, the thigh gap, and the arms. It is perfect for the treatment of longer areas that can </w:t>
      </w:r>
      <w:proofErr w:type="gramStart"/>
      <w:r>
        <w:t>be done</w:t>
      </w:r>
      <w:proofErr w:type="gramEnd"/>
      <w:r>
        <w:t xml:space="preserve"> in just 35 minutes. By using suction, it isolates the fatty areas of the body to give it a slimmer look.</w:t>
      </w:r>
    </w:p>
    <w:p w14:paraId="0000000C" w14:textId="77777777" w:rsidR="00983D11" w:rsidRDefault="001227AE">
      <w:pPr>
        <w:pStyle w:val="Heading2"/>
      </w:pPr>
      <w:r>
        <w:t>CoolCu</w:t>
      </w:r>
      <w:r>
        <w:t>rve+ Advantage</w:t>
      </w:r>
    </w:p>
    <w:p w14:paraId="0000000D" w14:textId="17D43A95" w:rsidR="00983D11" w:rsidRDefault="001227AE">
      <w:r>
        <w:t xml:space="preserve">Love </w:t>
      </w:r>
      <w:proofErr w:type="gramStart"/>
      <w:r>
        <w:t>handles</w:t>
      </w:r>
      <w:proofErr w:type="gramEnd"/>
      <w:r>
        <w:t xml:space="preserve"> or muffin tops are the fat pockets built upon the abdomen above the hips. CoolCurve+ Advantage </w:t>
      </w:r>
      <w:proofErr w:type="gramStart"/>
      <w:r>
        <w:t>generally takes</w:t>
      </w:r>
      <w:proofErr w:type="gramEnd"/>
      <w:r>
        <w:t xml:space="preserve"> 35 minutes to complete one cycle. As the name suggests, it is apt </w:t>
      </w:r>
      <w:r w:rsidR="00AE608B">
        <w:t>to treat</w:t>
      </w:r>
      <w:r>
        <w:t xml:space="preserve"> curved </w:t>
      </w:r>
      <w:r w:rsidR="00AE608B">
        <w:t>body areas,</w:t>
      </w:r>
      <w:r>
        <w:t xml:space="preserve"> inclu</w:t>
      </w:r>
      <w:r>
        <w:t xml:space="preserve">ding muffin tops and hip rolls. Depending on the </w:t>
      </w:r>
      <w:r w:rsidR="00AE608B">
        <w:t>patient's body type</w:t>
      </w:r>
      <w:r>
        <w:t xml:space="preserve">, it might </w:t>
      </w:r>
      <w:proofErr w:type="gramStart"/>
      <w:r>
        <w:t>be used</w:t>
      </w:r>
      <w:proofErr w:type="gramEnd"/>
      <w:r>
        <w:t xml:space="preserve"> to treat the bra fat as well.</w:t>
      </w:r>
    </w:p>
    <w:p w14:paraId="0000000E" w14:textId="77777777" w:rsidR="00983D11" w:rsidRDefault="001227AE">
      <w:pPr>
        <w:pStyle w:val="Heading2"/>
      </w:pPr>
      <w:r>
        <w:t>CoolAdvantage Plus</w:t>
      </w:r>
    </w:p>
    <w:p w14:paraId="0000000F" w14:textId="3CCA1E92" w:rsidR="00983D11" w:rsidRDefault="001227AE">
      <w:r>
        <w:t xml:space="preserve">CoolAdvantage Plus is a large applicator </w:t>
      </w:r>
      <w:proofErr w:type="gramStart"/>
      <w:r w:rsidR="00AE608B">
        <w:t>main</w:t>
      </w:r>
      <w:r>
        <w:t>ly used</w:t>
      </w:r>
      <w:proofErr w:type="gramEnd"/>
      <w:r>
        <w:t xml:space="preserve"> for </w:t>
      </w:r>
      <w:r w:rsidR="00AE608B">
        <w:t>faster treatment for the upper and lower abdomen</w:t>
      </w:r>
      <w:r>
        <w:t xml:space="preserve">. It also helps to reduce the bruising and increases the comfort of the patient. The results with CoolAdvantage Plus are remarkable and hence a preferred applicator for </w:t>
      </w:r>
      <w:r w:rsidRPr="00AE608B">
        <w:rPr>
          <w:u w:val="single"/>
        </w:rPr>
        <w:t>reducing fats.</w:t>
      </w:r>
    </w:p>
    <w:p w14:paraId="00000010" w14:textId="77777777" w:rsidR="00983D11" w:rsidRDefault="001227AE">
      <w:pPr>
        <w:pStyle w:val="Heading2"/>
      </w:pPr>
      <w:r>
        <w:lastRenderedPageBreak/>
        <w:t>CoolMini</w:t>
      </w:r>
    </w:p>
    <w:p w14:paraId="00000011" w14:textId="1249ED95" w:rsidR="00983D11" w:rsidRDefault="001227AE">
      <w:r>
        <w:t xml:space="preserve">CoolMini </w:t>
      </w:r>
      <w:proofErr w:type="gramStart"/>
      <w:r>
        <w:t>is used</w:t>
      </w:r>
      <w:proofErr w:type="gramEnd"/>
      <w:r>
        <w:t xml:space="preserve"> to treat smaller </w:t>
      </w:r>
      <w:r w:rsidR="00AE608B">
        <w:t>body areas</w:t>
      </w:r>
      <w:r>
        <w:t xml:space="preserve"> such as</w:t>
      </w:r>
      <w:r>
        <w:t xml:space="preserve"> the double chin, neck, armpits, and knees. This tiny applicator can work wonders on these difficult</w:t>
      </w:r>
      <w:r w:rsidR="00AE608B">
        <w:t>-to-</w:t>
      </w:r>
      <w:r>
        <w:t>reach areas</w:t>
      </w:r>
      <w:r w:rsidR="00AE608B">
        <w:t>,</w:t>
      </w:r>
      <w:r>
        <w:t xml:space="preserve"> all in about 45</w:t>
      </w:r>
      <w:r w:rsidR="00AE608B">
        <w:t xml:space="preserve"> to 90</w:t>
      </w:r>
      <w:r>
        <w:t xml:space="preserve"> minutes. The small vacuum cup </w:t>
      </w:r>
      <w:proofErr w:type="gramStart"/>
      <w:r>
        <w:t>is specifically designed</w:t>
      </w:r>
      <w:proofErr w:type="gramEnd"/>
      <w:r>
        <w:t xml:space="preserve"> for the </w:t>
      </w:r>
      <w:r w:rsidRPr="00AE608B">
        <w:rPr>
          <w:u w:val="single"/>
        </w:rPr>
        <w:t>treatment of double chin.</w:t>
      </w:r>
    </w:p>
    <w:p w14:paraId="00000012" w14:textId="77777777" w:rsidR="00983D11" w:rsidRDefault="001227AE">
      <w:pPr>
        <w:pStyle w:val="Heading2"/>
      </w:pPr>
      <w:r>
        <w:t>CoolSmooth Pro</w:t>
      </w:r>
    </w:p>
    <w:p w14:paraId="00000013" w14:textId="03D4B07E" w:rsidR="00983D11" w:rsidRDefault="001227AE">
      <w:r>
        <w:t>This applicator doe</w:t>
      </w:r>
      <w:r>
        <w:t xml:space="preserve">s not use a suction cup. Because of that, it takes a little bit longer to treat the fat cells with it. However, in a 75 </w:t>
      </w:r>
      <w:proofErr w:type="gramStart"/>
      <w:r>
        <w:t>minutes</w:t>
      </w:r>
      <w:proofErr w:type="gramEnd"/>
      <w:r>
        <w:t xml:space="preserve"> cycle, CoolSmooth Pro can treat thighs</w:t>
      </w:r>
      <w:r>
        <w:t xml:space="preserve"> or abdomen with the same efficiency. It is </w:t>
      </w:r>
      <w:r w:rsidR="00AE608B">
        <w:t>beneficia</w:t>
      </w:r>
      <w:r>
        <w:t>l that this applicator can</w:t>
      </w:r>
      <w:r>
        <w:t xml:space="preserve"> bend and reach </w:t>
      </w:r>
      <w:r w:rsidR="00AE608B">
        <w:t>complex</w:t>
      </w:r>
      <w:r>
        <w:t xml:space="preserve"> regions of the body. It </w:t>
      </w:r>
      <w:proofErr w:type="gramStart"/>
      <w:r>
        <w:t>is typically used</w:t>
      </w:r>
      <w:proofErr w:type="gramEnd"/>
      <w:r>
        <w:t xml:space="preserve"> for non-pinchable fat. CoolSmooth Pro warms the fat before freezing it</w:t>
      </w:r>
      <w:r w:rsidR="00AE608B">
        <w:t>,</w:t>
      </w:r>
      <w:r>
        <w:t xml:space="preserve"> making it easier to treat dense fat like that of outer thighs.</w:t>
      </w:r>
    </w:p>
    <w:p w14:paraId="00000014" w14:textId="77777777" w:rsidR="00983D11" w:rsidRPr="00AE608B" w:rsidRDefault="001227AE">
      <w:pPr>
        <w:pStyle w:val="Heading2"/>
      </w:pPr>
      <w:r w:rsidRPr="00AE608B">
        <w:t xml:space="preserve">Which CoolSculpting Applicators Is Right </w:t>
      </w:r>
      <w:proofErr w:type="gramStart"/>
      <w:r w:rsidRPr="00AE608B">
        <w:t>For</w:t>
      </w:r>
      <w:proofErr w:type="gramEnd"/>
      <w:r w:rsidRPr="00AE608B">
        <w:t xml:space="preserve"> </w:t>
      </w:r>
      <w:r w:rsidRPr="00AE608B">
        <w:t>Me?</w:t>
      </w:r>
    </w:p>
    <w:p w14:paraId="00000015" w14:textId="1B85D1D7" w:rsidR="00983D11" w:rsidRDefault="001227AE">
      <w:r w:rsidRPr="00AE608B">
        <w:t xml:space="preserve">Coolsculpting applicators use </w:t>
      </w:r>
      <w:proofErr w:type="gramStart"/>
      <w:r w:rsidRPr="00AE608B">
        <w:t>state-of-the-art</w:t>
      </w:r>
      <w:proofErr w:type="gramEnd"/>
      <w:r w:rsidRPr="00AE608B">
        <w:t xml:space="preserve"> technology</w:t>
      </w:r>
      <w:r w:rsidR="00AE608B" w:rsidRPr="00AE608B">
        <w:t>,</w:t>
      </w:r>
      <w:r w:rsidRPr="00AE608B">
        <w:t xml:space="preserve"> which deliver</w:t>
      </w:r>
      <w:r w:rsidR="00AE608B" w:rsidRPr="00AE608B">
        <w:t>s</w:t>
      </w:r>
      <w:r w:rsidRPr="00AE608B">
        <w:t xml:space="preserve"> amazing results for attacking fat bulges. Find out which one is the best fit to sculpt and tone your body today.</w:t>
      </w:r>
      <w:r w:rsidR="00AE608B" w:rsidRPr="00AE608B">
        <w:t xml:space="preserve"> </w:t>
      </w:r>
      <w:r w:rsidR="00AE608B" w:rsidRPr="00AE608B">
        <w:t xml:space="preserve">Advanced Body Sculpting </w:t>
      </w:r>
      <w:proofErr w:type="gramStart"/>
      <w:r w:rsidR="00AE608B" w:rsidRPr="00AE608B">
        <w:t>Of</w:t>
      </w:r>
      <w:proofErr w:type="gramEnd"/>
      <w:r w:rsidR="00AE608B" w:rsidRPr="00AE608B">
        <w:t xml:space="preserve"> New England</w:t>
      </w:r>
      <w:r w:rsidRPr="00AE608B">
        <w:t xml:space="preserve"> is a top</w:t>
      </w:r>
      <w:r w:rsidR="00AE608B" w:rsidRPr="00AE608B">
        <w:t>-</w:t>
      </w:r>
      <w:r w:rsidRPr="00AE608B">
        <w:t>rated Coolsculpting provider in the</w:t>
      </w:r>
      <w:r w:rsidR="00AE608B" w:rsidRPr="00AE608B">
        <w:t xml:space="preserve"> Fall River, MA </w:t>
      </w:r>
      <w:r w:rsidRPr="00AE608B">
        <w:t>area. O</w:t>
      </w:r>
      <w:r w:rsidRPr="00AE608B">
        <w:t xml:space="preserve">ne of </w:t>
      </w:r>
      <w:r w:rsidR="00AE608B" w:rsidRPr="00AE608B">
        <w:t>our</w:t>
      </w:r>
      <w:r w:rsidRPr="00AE608B">
        <w:t xml:space="preserve"> certified Coolsculpting technicians will go over the details with you. Schedule a complimentary consultation to find out what Coolsculpting can do</w:t>
      </w:r>
      <w:r>
        <w:t xml:space="preserve"> </w:t>
      </w:r>
      <w:r>
        <w:t xml:space="preserve">for you. </w:t>
      </w:r>
      <w:r w:rsidR="00AE608B">
        <w:t xml:space="preserve">Reach out online or call </w:t>
      </w:r>
      <w:r w:rsidR="00AE608B">
        <w:rPr>
          <w:rFonts w:ascii="Arial" w:hAnsi="Arial" w:cs="Arial"/>
          <w:sz w:val="20"/>
          <w:szCs w:val="20"/>
        </w:rPr>
        <w:t>(877) 577-5476</w:t>
      </w:r>
      <w:r w:rsidR="00AE608B">
        <w:rPr>
          <w:rFonts w:ascii="Arial" w:hAnsi="Arial" w:cs="Arial"/>
          <w:sz w:val="20"/>
          <w:szCs w:val="20"/>
        </w:rPr>
        <w:t>.</w:t>
      </w:r>
    </w:p>
    <w:p w14:paraId="00000016" w14:textId="77777777" w:rsidR="00983D11" w:rsidRDefault="001227AE">
      <w:r>
        <w:t xml:space="preserve">. </w:t>
      </w:r>
    </w:p>
    <w:p w14:paraId="00000017" w14:textId="77777777" w:rsidR="00983D11" w:rsidRDefault="00983D11"/>
    <w:p w14:paraId="00000018" w14:textId="77777777" w:rsidR="00983D11" w:rsidRDefault="00983D11"/>
    <w:p w14:paraId="00000019" w14:textId="77777777" w:rsidR="00983D11" w:rsidRDefault="00983D11"/>
    <w:sectPr w:rsidR="00983D11"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3MLMwM7Q0tzA0MLRU0lEKTi0uzszPAykwrAUAUebbpSwAAAA="/>
  </w:docVars>
  <w:rsids>
    <w:rsidRoot w:val="00983D11"/>
    <w:rsid w:val="001227AE"/>
    <w:rsid w:val="00983D11"/>
    <w:rsid w:val="00AB1882"/>
    <w:rsid w:val="00AE60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6B82BA"/>
  <w15:docId w15:val="{9FB39C65-D992-46BD-B526-8A76ECC11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A0B4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5A2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9A0B4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75A2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7fsyiMG6H2L5ISAOJhsJwbu9trA==">AMUW2mV5QZJbm8ZHdlNi8pQcrazaMS1mv6ESkNsgFpTZ3YpVeRUIw8SNre1Pn2D0luF8n6H953RIYEXYtTxcy9JpzunewZ4gsrKCwyxSjo06pA/QKqtze206D1iQ8wYyWHWQSuTVseX9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7</Words>
  <Characters>3346</Characters>
  <Application>Microsoft Office Word</Application>
  <DocSecurity>0</DocSecurity>
  <Lines>27</Lines>
  <Paragraphs>7</Paragraphs>
  <ScaleCrop>false</ScaleCrop>
  <Company/>
  <LinksUpToDate>false</LinksUpToDate>
  <CharactersWithSpaces>3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ha Thakkar</dc:creator>
  <cp:lastModifiedBy>melissa zelig</cp:lastModifiedBy>
  <cp:revision>2</cp:revision>
  <dcterms:created xsi:type="dcterms:W3CDTF">2021-05-28T20:28:00Z</dcterms:created>
  <dcterms:modified xsi:type="dcterms:W3CDTF">2021-05-28T20:28:00Z</dcterms:modified>
</cp:coreProperties>
</file>